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glen-innes-severn-profile"/>
    <w:p>
      <w:pPr>
        <w:pStyle w:val="Heading1"/>
      </w:pPr>
      <w:r>
        <w:t xml:space="preserve">Glen Innes Severn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5,480 sqkm          </w:t>
      </w:r>
      <w:r>
        <w:rPr>
          <w:bCs/>
          <w:b/>
        </w:rPr>
        <w:t xml:space="preserve">Population:</w:t>
      </w:r>
      <w:r>
        <w:t xml:space="preserve"> </w:t>
      </w:r>
      <w:r>
        <w:t xml:space="preserve">8,989          </w:t>
      </w:r>
      <w:r>
        <w:rPr>
          <w:bCs/>
          <w:b/>
        </w:rPr>
        <w:t xml:space="preserve">Major Town:</w:t>
      </w:r>
      <w:r>
        <w:t xml:space="preserve"> </w:t>
      </w:r>
      <w:r>
        <w:t xml:space="preserve">Glen Innes</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len Innes Seve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7,405          </w:t>
      </w:r>
      <w:r>
        <w:rPr>
          <w:bCs/>
          <w:b/>
        </w:rPr>
        <w:t xml:space="preserve">Gross Regional Product:</w:t>
      </w:r>
      <w:r>
        <w:t xml:space="preserve"> </w:t>
      </w:r>
      <w:r>
        <w:t xml:space="preserve">$579 Million          </w:t>
      </w:r>
      <w:r>
        <w:rPr>
          <w:bCs/>
          <w:b/>
        </w:rPr>
        <w:t xml:space="preserve">Employed Residents:</w:t>
      </w:r>
      <w:r>
        <w:t xml:space="preserve"> </w:t>
      </w:r>
      <w:r>
        <w:t xml:space="preserve">3,7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339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07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85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927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4329</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9</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98 - Tropical Cyclone Alfred Severe Weather (from 6 March 20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3.</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sycho-social supports for children, parents/carers and educators to reduce risk of long-term mental health impac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orts for children (3-12) and their parents/carers/educators, living in disaster-impacted areas likely to be impacted by future disasters. Through one-to-one, small group and cohort-wide psycho-social interventions/supports for up to 22 schools/preschools, we will build the adaptive capacity, skills and resilience individuals and groups need to effectively cope with disaster eve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4,3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2,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6,93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Bush Fire Inquiry Recommendation 17 - Neighbourhood Safer Pl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vision of existing NSW Rural Fire Service Brigade stations (or suitable alternatives) as Neighbourhood Safer Places in remote communities, for community use during bush fire events. This will require establishment of Asset Protection Zones and building works to increase building resilience from a bush fire and enhance community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4,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thbogie Shire Floods, Flash Flooding and Storm Surges Strat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mapping and digital hydraulic modelling of waterways and drainage infrastructure to inform urban planning and reduce flood risks to the community. It will also contribute to a prioritised set of infrastructure works, future business cases and evidence-based modelling to optimise response during emerge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derstanding current flooding inadequacies in road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complete a flood risk modelling exercise to understand where road infrastructure within North-East Victoria is most likely to experience flooding impacts during extreme weather, and determine locations where existing road infrastructure may contribute to flooding risk. It will identify areas needing improvements and deliver a business case to address and reduce future 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25:27Z</dcterms:created>
  <dcterms:modified xsi:type="dcterms:W3CDTF">2026-02-01T23: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